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2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0d50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b0dc3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01:53Z</dcterms:created>
  <dcterms:modified xsi:type="dcterms:W3CDTF">2018-11-08T19:01:53Z</dcterms:modified>
</cp:coreProperties>
</file>